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code</w:t>
      </w:r>
      <w:r>
        <w:t xml:space="preserve"> </w:t>
      </w:r>
      <w:r>
        <w:t xml:space="preserve">on</w:t>
      </w:r>
      <w:r>
        <w:t xml:space="preserve"> </w:t>
      </w:r>
      <w:r>
        <w:t xml:space="preserve">cholera</w:t>
      </w:r>
      <w:r>
        <w:t xml:space="preserve"> </w:t>
      </w:r>
      <w:r>
        <w:t xml:space="preserve">analysis_20250405</w:t>
      </w:r>
    </w:p>
    <w:p>
      <w:pPr>
        <w:pStyle w:val="Author"/>
      </w:pPr>
      <w:r>
        <w:t xml:space="preserve">Selemani</w:t>
      </w:r>
      <w:r>
        <w:t xml:space="preserve"> </w:t>
      </w:r>
      <w:r>
        <w:t xml:space="preserve">Ngwira</w:t>
      </w:r>
    </w:p>
    <w:p>
      <w:pPr>
        <w:pStyle w:val="Date"/>
      </w:pPr>
      <w:r>
        <w:t xml:space="preserve">2024-12-16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VerbatimChar"/>
        </w:rPr>
        <w:t xml:space="preserve">## [conflicted] Will prefer dplyr::filter over any other package.</w:t>
      </w:r>
      <w:r>
        <w:br/>
      </w:r>
      <w:r>
        <w:rPr>
          <w:rStyle w:val="VerbatimChar"/>
        </w:rPr>
        <w:t xml:space="preserve">## [conflicted] Will prefer flextable::align over any other package.</w:t>
      </w:r>
    </w:p>
    <w:bookmarkStart w:id="20" w:name="loading-data"/>
    <w:p>
      <w:pPr>
        <w:pStyle w:val="Heading1"/>
      </w:pPr>
      <w:r>
        <w:t xml:space="preserve">loading data</w:t>
      </w:r>
    </w:p>
    <w:p>
      <w:pPr>
        <w:pStyle w:val="SourceCode"/>
      </w:pPr>
      <w:r>
        <w:rPr>
          <w:rStyle w:val="VerbatimChar"/>
        </w:rPr>
        <w:t xml:space="preserve">## Reading layer `MWI_adm1' from data source </w:t>
      </w:r>
      <w:r>
        <w:br/>
      </w:r>
      <w:r>
        <w:rPr>
          <w:rStyle w:val="VerbatimChar"/>
        </w:rPr>
        <w:t xml:space="preserve">##   `C:\Users\Lenovo\OneDrive\Desktop\Git R project\R_Projects\Cholera_study_project_2024\data\MWI_adm1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8 features and 9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32.67152 ymin: -17.12721 xmax: 35.91505 ymax: -9.363796</w:t>
      </w:r>
      <w:r>
        <w:br/>
      </w:r>
      <w:r>
        <w:rPr>
          <w:rStyle w:val="VerbatimChar"/>
        </w:rPr>
        <w:t xml:space="preserve">## Geodetic CRS:  WGS 84</w:t>
      </w:r>
    </w:p>
    <w:bookmarkEnd w:id="20"/>
    <w:bookmarkStart w:id="38" w:name="X6795157b40724bc24ce72487bfc2093a01c12d1"/>
    <w:p>
      <w:pPr>
        <w:pStyle w:val="Heading1"/>
      </w:pPr>
      <w:r>
        <w:t xml:space="preserve">Social and behavioral factors that influence current water treatment.</w:t>
      </w:r>
    </w:p>
    <w:bookmarkStart w:id="21" w:name="X49c12d4276f298638db296d2f1d13c0c02dfd0e"/>
    <w:p>
      <w:pPr>
        <w:pStyle w:val="Heading2"/>
      </w:pPr>
      <w:r>
        <w:t xml:space="preserve">Houshold awareness of the Health Risk Associated with drinking untreated Water by Sex, Age-Group, Level of Education, and Ethni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9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8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9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8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 (9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8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 (8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9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8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8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9.0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1"/>
    <w:bookmarkStart w:id="23" w:name="Xb118c0c73b5bc0283a1f0405bf23f7266c0de0e"/>
    <w:p>
      <w:pPr>
        <w:pStyle w:val="Heading2"/>
      </w:pPr>
      <w:r>
        <w:t xml:space="preserve">Houshold awareness of the Health Risk Associated with drinking untreated Water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9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9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8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8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9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8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90.8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22" w:name="X9089f1dc219df708c38c9e5abf65454c10adcb9"/>
    <w:p>
      <w:pPr>
        <w:pStyle w:val="Heading3"/>
      </w:pPr>
      <w:r>
        <w:t xml:space="preserve">2.3. 0 Main sources of drinking water during the dry season by District and Resid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k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nty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7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d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long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8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o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8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khata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8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360" w:hRule="auto"/>
        </w:trPr>
        footer1
        <w:tc>
          <w:tcPr>
            <w:gridSpan w:val="1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8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 sh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8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</w:tr>
      <w:tr>
        <w:trPr>
          <w:trHeight w:val="360" w:hRule="auto"/>
        </w:trPr>
        footer1
        <w:tc>
          <w:tcPr>
            <w:gridSpan w:val="14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2</w:t>
            </w:r>
          </w:p>
        </w:tc>
      </w:tr>
    </w:tbl>
    <w:bookmarkEnd w:id="22"/>
    <w:bookmarkEnd w:id="23"/>
    <w:bookmarkStart w:id="30" w:name="X49767e2d4458d5da16a3d2f56ab96b68a189dbc"/>
    <w:p>
      <w:pPr>
        <w:pStyle w:val="Heading2"/>
      </w:pPr>
      <w:r>
        <w:t xml:space="preserve">2.4. 0 Main sources of drinking water during the wet season by Distric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in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k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nty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7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d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long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7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o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</w:tr>
      <w:tr>
        <w:trPr>
          <w:trHeight w:val="61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khata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8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360" w:hRule="auto"/>
        </w:trPr>
        footer1
        <w:tc>
          <w:tcPr>
            <w:gridSpan w:val="1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489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ehole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standpip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rinking sourc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dwel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ped into yard plot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inwa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ver stream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ring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nker truck bow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protected well 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tled water</w:t>
            </w:r>
          </w:p>
        </w:tc>
      </w:tr>
      <w:tr>
        <w:trPr>
          <w:trHeight w:val="1328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integ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l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 (77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 sho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80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</w:tr>
      <w:tr>
        <w:trPr>
          <w:trHeight w:val="360" w:hRule="auto"/>
        </w:trPr>
        footer1
        <w:tc>
          <w:tcPr>
            <w:gridSpan w:val="1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2</w:t>
            </w:r>
          </w:p>
        </w:tc>
      </w:tr>
    </w:tbl>
    <w:bookmarkStart w:id="24" w:name="X4de9cd0282d8619400cc91eaac58a226cd67779"/>
    <w:p>
      <w:pPr>
        <w:pStyle w:val="Heading3"/>
      </w:pPr>
      <w:r>
        <w:t xml:space="preserve">2.5.1 Water Treatment at Household by Sex, Level of Education, Relig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4.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65.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7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52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3.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6.0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0.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59.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36.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63.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8.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1.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37.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2 (62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1.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68.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8.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1.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39.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0.9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0.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69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8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1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7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4"/>
    <w:bookmarkStart w:id="25" w:name="Xb89b8b0e3b4917e60352e41d82a358ce00bf5f4"/>
    <w:p>
      <w:pPr>
        <w:pStyle w:val="Heading3"/>
      </w:pPr>
      <w:r>
        <w:t xml:space="preserve">2.5.2 Water Treatment at Household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2.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7.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8.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7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5.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4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44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55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22.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77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1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8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6.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2.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57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27.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72.69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5"/>
    <w:bookmarkStart w:id="26" w:name="Xccb3384db361a494cce1e234df2c8d1ebb4ce80"/>
    <w:p>
      <w:pPr>
        <w:pStyle w:val="Heading3"/>
      </w:pPr>
      <w:r>
        <w:t xml:space="preserve">2.5.1 yes, Methods of water treatment by District</w:t>
      </w:r>
    </w:p>
    <w:p>
      <w:pPr>
        <w:pStyle w:val="FirstParagraph"/>
      </w:pPr>
      <w:r>
        <w:t xml:space="preserve">for methods of water treatment, will filter out those who do not treat water. n(496)</w:t>
      </w:r>
    </w:p>
    <w:p>
      <w:pPr>
        <w:pStyle w:val="SourceCode"/>
      </w:pPr>
      <w:r>
        <w:rPr>
          <w:rStyle w:val="VerbatimChar"/>
        </w:rPr>
        <w:t xml:space="preserve">## `summarise()` has grouped output by 'age_group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sex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level_education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religion'. You can override using the</w:t>
      </w:r>
      <w:r>
        <w:br/>
      </w:r>
      <w:r>
        <w:rPr>
          <w:rStyle w:val="VerbatimChar"/>
        </w:rPr>
        <w:t xml:space="preserve">## `.groups` argumen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>
        <w:trPr>
          <w:trHeight w:val="2294" w:hRule="auto"/>
          <w:tblHeader/>
        </w:trPr>
        header 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s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boiling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ceramic filter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filter with cloth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others methods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olar disinfection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stand settl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use chlorine</w:t>
            </w:r>
          </w:p>
        </w:tc>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use water from tap</w:t>
            </w:r>
          </w:p>
        </w:tc>
      </w:tr>
      <w:tr>
        <w:trPr>
          <w:trHeight w:val="1328" w:hRule="auto"/>
          <w:tblHeader/>
        </w:trPr>
        header 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999999"/>
              </w:rPr>
              <w:t xml:space="preserve">character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8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65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4%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9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6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3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6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8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6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6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6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5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5%)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: 12</w:t>
            </w:r>
          </w:p>
        </w:tc>
      </w:tr>
    </w:tbl>
    <w:bookmarkEnd w:id="26"/>
    <w:bookmarkStart w:id="27" w:name="Xcdb1f52691c64faddcdca302d7342becae75f0b"/>
    <w:p>
      <w:pPr>
        <w:pStyle w:val="Heading3"/>
      </w:pPr>
      <w:r>
        <w:t xml:space="preserve">2.5.3 Methods of water treatment by District and Residence</w:t>
      </w:r>
    </w:p>
    <w:p>
      <w:pPr>
        <w:pStyle w:val="FirstParagraph"/>
      </w:pPr>
      <w:r>
        <w:t xml:space="preserve">for methods of water treatment, will filter out those who do not treat water. n(496)</w:t>
      </w:r>
    </w:p>
    <w:bookmarkEnd w:id="27"/>
    <w:bookmarkStart w:id="28" w:name="X93f99afa281e5ba9aaa08a9fde74d40790d57eb"/>
    <w:p>
      <w:pPr>
        <w:pStyle w:val="Heading3"/>
      </w:pPr>
      <w:r>
        <w:t xml:space="preserve">2.5.4 Chlorination process by demographic variables.</w:t>
      </w:r>
    </w:p>
    <w:p>
      <w:pPr>
        <w:pStyle w:val="FirstParagraph"/>
      </w:pPr>
      <w:r>
        <w:t xml:space="preserve">We will filter out those who do not treat water, and who do not use for water treatment chlorination. (n=376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6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6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7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7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7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7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6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7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8"/>
    <w:bookmarkStart w:id="29" w:name="chlorination-process-by-district."/>
    <w:p>
      <w:pPr>
        <w:pStyle w:val="Heading3"/>
      </w:pPr>
      <w:r>
        <w:t xml:space="preserve">2.5.4 Chlorination process by district.</w:t>
      </w:r>
    </w:p>
    <w:p>
      <w:pPr>
        <w:pStyle w:val="FirstParagraph"/>
      </w:pPr>
      <w:r>
        <w:t xml:space="preserve">We will filter out those who do not treat water, and who do not use for water treatment chlorination. (n=376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3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9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6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74.8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9"/>
    <w:bookmarkEnd w:id="30"/>
    <w:bookmarkStart w:id="31" w:name="X606dcf9f0d7878892ed921713e4b4b435751edf"/>
    <w:p>
      <w:pPr>
        <w:pStyle w:val="Heading2"/>
      </w:pPr>
      <w:r>
        <w:t xml:space="preserve">2.5. 5 Frequency of water treatment by Sex, Level of Education, Religion</w:t>
      </w:r>
    </w:p>
    <w:bookmarkEnd w:id="31"/>
    <w:bookmarkStart w:id="32" w:name="X566dd00b93406616e8a9ebb7366ed9f7bbd7ecd"/>
    <w:p>
      <w:pPr>
        <w:pStyle w:val="Heading2"/>
      </w:pPr>
      <w:r>
        <w:t xml:space="preserve">2.5. 5 Frequency of water treatment by Place of Residence, and Distri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way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onot_know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ometim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.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8.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.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3.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3.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1.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7.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.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60.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64.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9.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5.44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2"/>
    <w:bookmarkStart w:id="33" w:name="X963b6a988620d39f9a626c2f583ad146e485900"/>
    <w:p>
      <w:pPr>
        <w:pStyle w:val="Heading2"/>
      </w:pPr>
      <w:r>
        <w:t xml:space="preserve">2.5.6 Access to water treatment by demographic variables</w:t>
      </w:r>
    </w:p>
    <w:p>
      <w:pPr>
        <w:pStyle w:val="FirstParagraph"/>
      </w:pPr>
      <w:r>
        <w:t xml:space="preserve">Analysis of the water treatment products access by demographic variables. n(496), This has filtered out those who do not treat water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5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5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5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4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3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5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5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4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6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3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4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4.4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3"/>
    <w:bookmarkStart w:id="34" w:name="access-to-water-treatment-by-district"/>
    <w:p>
      <w:pPr>
        <w:pStyle w:val="Heading2"/>
      </w:pPr>
      <w:r>
        <w:t xml:space="preserve">2. 5.6 Access to water treatment by district</w:t>
      </w:r>
    </w:p>
    <w:p>
      <w:pPr>
        <w:pStyle w:val="FirstParagraph"/>
      </w:pPr>
      <w:r>
        <w:t xml:space="preserve">on access to water treatment, we will filter out those who do not treat water. (n=496) this has filter out those do not treat water.</w:t>
      </w:r>
    </w:p>
    <w:p>
      <w:pPr>
        <w:pStyle w:val="SourceCode"/>
      </w:pPr>
      <w:r>
        <w:rPr>
          <w:rStyle w:val="VerbatimChar"/>
        </w:rPr>
        <w:t xml:space="preserve">## 299 missing rows in the "difficulties_accessing_water_treatment_products"</w:t>
      </w:r>
      <w:r>
        <w:br/>
      </w:r>
      <w:r>
        <w:rPr>
          <w:rStyle w:val="VerbatimChar"/>
        </w:rPr>
        <w:t xml:space="preserve">## column have been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0.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.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50.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9.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8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51.0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52.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47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63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7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2.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7.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51.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8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51.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48.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7.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2.33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4"/>
    <w:bookmarkStart w:id="35" w:name="X31d0c41189d8ad1054d8d95fef01b971100d081"/>
    <w:p>
      <w:pPr>
        <w:pStyle w:val="Heading2"/>
      </w:pPr>
      <w:r>
        <w:t xml:space="preserve">2. 6.0 Knowledge of cholera calendar year. By Sex, Level of Education, Relig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Knowledge of cholera calendar year by demographic variable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225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knowled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as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no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*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knowled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as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rain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ason*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7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knowled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as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_summer*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6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knowled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oler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as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_winter*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 (8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3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8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8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 (8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6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7%)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_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 (8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6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9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.5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6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_reglig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2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8%)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35"/>
    <w:bookmarkStart w:id="36" w:name="Xf0b9b15b2104c1b22939a3a664ced2e7ec39215"/>
    <w:p>
      <w:pPr>
        <w:pStyle w:val="Heading2"/>
      </w:pPr>
      <w:r>
        <w:t xml:space="preserve">2. 7. 0 Knowledge of the potential Cause of Cholera by demographi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ffected by cholera ger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ffected by rota viru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nsity popu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onot know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ating rotten food lack food protection against contamin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ot humid clim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lliteracy ignorance on health educ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adeguate safe water supply syste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ack of safe drinking wat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taking vaccin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wash hand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uching food without clean hand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hygiene disposal of excreta and refus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hygiene living environ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5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7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7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7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7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7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7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7 (7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3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3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3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3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4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4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4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4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6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6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6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6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6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2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7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7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 (7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7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7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7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5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5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4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5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7.4%)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6"/>
    <w:bookmarkStart w:id="37" w:name="X0b60b6f2e728ed0a724bbbfd15f8c85646767af"/>
    <w:p>
      <w:pPr>
        <w:pStyle w:val="Heading2"/>
      </w:pPr>
      <w:r>
        <w:t xml:space="preserve">2. 8. 0 Knowledge of the potential Cause of Cholera by demographi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ffected by cholera ger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ffected by rota viru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ensity popul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onot know 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ating rotten food lack food protection against contamin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ot humid climat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lliteracy ignorance on health educat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nadeguate safe water supply system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ack of safe drinking wat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taking vaccin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wash hand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uching food without clean hand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hygiene disposal of excreta and refus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hygiene living environ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1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6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7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6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6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9 (6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6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3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33.4%)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7"/>
    <w:bookmarkEnd w:id="38"/>
    <w:bookmarkStart w:id="58" w:name="Xf5218ebb6c4d16e9cc2df663afb15e95d5b86e7"/>
    <w:p>
      <w:pPr>
        <w:pStyle w:val="Heading1"/>
      </w:pPr>
      <w:r>
        <w:t xml:space="preserve">Social and cultural behavior determinants of vaccine uptake</w:t>
      </w:r>
    </w:p>
    <w:bookmarkStart w:id="39" w:name="X2bb8085b2119cc6fc860d083000baa1ff37c8f3"/>
    <w:p>
      <w:pPr>
        <w:pStyle w:val="Heading2"/>
      </w:pPr>
      <w:r>
        <w:t xml:space="preserve">3.1. 0 Aware of Cholera Vaccine by Age Group, Sex Level of Education, and ethnnic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1 (7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7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7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7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7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6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7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8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2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 (7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9 (7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6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7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64.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39"/>
    <w:bookmarkStart w:id="40" w:name="X888c69725e51b47ef122dc4f46a3fce0f07661d"/>
    <w:p>
      <w:pPr>
        <w:pStyle w:val="Heading2"/>
      </w:pPr>
      <w:r>
        <w:t xml:space="preserve">3.1. 1 Aware of Cholera Vaccine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7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7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7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2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4 (7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2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71.2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40"/>
    <w:bookmarkStart w:id="41" w:name="X84791a3c965a49fade95ebf1a435491e0c143cd"/>
    <w:p>
      <w:pPr>
        <w:pStyle w:val="Heading2"/>
      </w:pPr>
      <w:r>
        <w:t xml:space="preserve">3.2.0 Believe Cholera Vaccine Prevent Cholera by Sex, Level of Education, Enthni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ure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8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7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8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7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7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7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6 (7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7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8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7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7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75.8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41"/>
    <w:bookmarkStart w:id="42" w:name="Xd31dc0f20d35946d26eea9b213dbf8583781366"/>
    <w:p>
      <w:pPr>
        <w:pStyle w:val="Heading2"/>
      </w:pPr>
      <w:r>
        <w:t xml:space="preserve">3.2.1 Believe Cholera Vaccine Prevent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ure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7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7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8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8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1 (7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78.1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##3.3. 0 Information about Cholera Vaccine by Sex, Age Group, Education, Religio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Information about cholera vaccine by demographic variable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80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communication campaig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community lead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friends fami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govern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healthcare provid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intern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other 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print med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rad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religious lead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social med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t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7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7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 (7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7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7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69.6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2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3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0.4%)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2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6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2.6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4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 (4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4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47.8%)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_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2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6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6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5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6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6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5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5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2.2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1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7.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7%)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7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7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7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7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7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7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71.7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8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_reg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4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4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9.1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m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4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go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g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.7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yan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_enth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n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.5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bu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3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a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3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1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7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0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21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0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5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3.9%)</w:t>
            </w:r>
          </w:p>
        </w:tc>
      </w:tr>
      <w:tr>
        <w:trPr>
          <w:trHeight w:val="360" w:hRule="auto"/>
        </w:trPr>
        footer 1
        <w:tc>
          <w:tcPr>
            <w:gridSpan w:val="1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2"/>
    <w:bookmarkStart w:id="43" w:name="Xd9e84241d880bfdf537be0ab9aa415fb5a723df"/>
    <w:p>
      <w:pPr>
        <w:pStyle w:val="Heading2"/>
      </w:pPr>
      <w:r>
        <w:t xml:space="preserve">3.3. 1 Information about Cholera Vaccine by District and Residenc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Information about cholera vaccine by District and Residence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545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communication campaig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community lead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friends famil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governm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healthcare provid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interne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other 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print med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rad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2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religious leader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4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social medi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cv information t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2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nty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1.7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d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9.6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long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7.4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o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.0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khata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.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3.0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7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6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6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6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58.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 sh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8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8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59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37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6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0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3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37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9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3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1.3%)</w:t>
            </w:r>
          </w:p>
        </w:tc>
      </w:tr>
      <w:tr>
        <w:trPr>
          <w:trHeight w:val="360" w:hRule="auto"/>
        </w:trPr>
        footer 1
        <w:tc>
          <w:tcPr>
            <w:gridSpan w:val="1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3"/>
    <w:bookmarkStart w:id="44" w:name="X61f8e981fa601e617096b21ccb31c472162fad9"/>
    <w:p>
      <w:pPr>
        <w:pStyle w:val="Heading2"/>
      </w:pPr>
      <w:r>
        <w:t xml:space="preserve">3. 4. 0 Safe of Cholera Vaccine by Sex Age Group Education, Religion, ethini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_little_saf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_dont_know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_saf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afe_at_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ry_saf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7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7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7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7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6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7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7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7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7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7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7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74.4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##3. 4. 1 Safe of Cholera Vaccine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_little_saf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I_dont_know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oderate_saf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afe_at_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ry_saf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7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7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7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7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7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6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7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71.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44"/>
    <w:bookmarkStart w:id="45" w:name="X02f32f524acbbb15e9ae0a57f953bf6d53b307f"/>
    <w:p>
      <w:pPr>
        <w:pStyle w:val="Heading2"/>
      </w:pPr>
      <w:r>
        <w:t xml:space="preserve">3. 5. 0 Community Influence decision about vaccination by demographic vari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Community influence decision about vaccination by Demographic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3"/>
        <w:gridCol w:w="2452"/>
        <w:gridCol w:w="2159"/>
        <w:gridCol w:w="1487"/>
        <w:gridCol w:w="2036"/>
        <w:gridCol w:w="1487"/>
      </w:tblGrid>
      <w:tr>
        <w:trPr>
          <w:trHeight w:val="77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ltural tradi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mily pressu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e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decis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igio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75.7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4.3%)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9.6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2.1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8.3%)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_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5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6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60.7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8.0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7%)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6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7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84.1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.3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_reg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6%)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w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46.7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m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4.0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go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g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8.7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yanj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_enth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n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8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bu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a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7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4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3.1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5"/>
    <w:bookmarkStart w:id="46" w:name="X5eafbed35de4cc23abf05a21d77df013133c719"/>
    <w:p>
      <w:pPr>
        <w:pStyle w:val="Heading2"/>
      </w:pPr>
      <w:r>
        <w:t xml:space="preserve">3. 5. 0 Community Influence decision about vaccination by District and residence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Community influence decision about vaccination by District and Residence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2452"/>
        <w:gridCol w:w="2159"/>
        <w:gridCol w:w="1364"/>
        <w:gridCol w:w="2036"/>
        <w:gridCol w:w="1487"/>
      </w:tblGrid>
      <w:tr>
        <w:trPr>
          <w:trHeight w:val="77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ultural tradit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0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mily pressu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e 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 decis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textDirection w:val="btLr"/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igiou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10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5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nty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6.2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dz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4.0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longw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3.6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ngoch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.3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khatab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7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i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6%)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 l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7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73.8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 sho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5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2.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3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6.2%)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46"/>
    <w:bookmarkStart w:id="47" w:name="X7e9ac41e54da887743e9bb44139354e0c73f105"/>
    <w:p>
      <w:pPr>
        <w:pStyle w:val="Heading2"/>
      </w:pPr>
      <w:r>
        <w:t xml:space="preserve">3. 6. 0 Difficult in access cholera vaccination by Sex, Education, Religion and ethni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asily_accessi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accessi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easily_accessi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7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2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6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7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7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7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2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7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2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7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6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3.3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47"/>
    <w:bookmarkStart w:id="48" w:name="Xafda3049a0fa41a820949c6e2a15987d6b66802"/>
    <w:p>
      <w:pPr>
        <w:pStyle w:val="Heading2"/>
      </w:pPr>
      <w:r>
        <w:t xml:space="preserve">3. 6. 1 Access cholera vaccination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asily_accessi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1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accessi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easily_accessi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7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2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7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2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6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2.7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>##3. 7. 0 OCV status by Sex, Age Group, Education Religious and ethni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5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4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4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6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5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4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5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4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5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4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7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6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6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7.8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48"/>
    <w:bookmarkStart w:id="49" w:name="ocv-status-by-district-and-residence"/>
    <w:p>
      <w:pPr>
        <w:pStyle w:val="Heading2"/>
      </w:pPr>
      <w:r>
        <w:t xml:space="preserve">3. 7. 0 OCV status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6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6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5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43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6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38.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49"/>
    <w:bookmarkStart w:id="50" w:name="Xecda1041fb2639f3a0e17bef7b1462eef4e38ef"/>
    <w:p>
      <w:pPr>
        <w:pStyle w:val="Heading2"/>
      </w:pPr>
      <w:r>
        <w:t xml:space="preserve">3. 8. 0 Family Members vaccinated by demographi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4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6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3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5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4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6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 (6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9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5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4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4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6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6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5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4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8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6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7.8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50"/>
    <w:bookmarkStart w:id="51" w:name="X4c6da15cc48dab7a7a1d174a0bcaf6f03cd2b7e"/>
    <w:p>
      <w:pPr>
        <w:pStyle w:val="Heading2"/>
      </w:pPr>
      <w:r>
        <w:t xml:space="preserve">3. 8. 0 Family Members vaccinated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6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3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6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6.2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51"/>
    <w:bookmarkStart w:id="52" w:name="X79e9b956133957ee51d86db0d40855e7ddfd842"/>
    <w:p>
      <w:pPr>
        <w:pStyle w:val="Heading2"/>
      </w:pPr>
      <w:r>
        <w:t xml:space="preserve">3. 9. 0 Willingness to get vaccinated in the Future OCV by Sex, Age Group, Education and ethnic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_wi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ure_to_ge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but_wait_lat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would_get_i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8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8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8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9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8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7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8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9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7 (8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(9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8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7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87.2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52"/>
    <w:bookmarkStart w:id="53" w:name="X2c3a92efcdbcf4272a4db32a56a7573ddf573e9"/>
    <w:p>
      <w:pPr>
        <w:pStyle w:val="Heading2"/>
      </w:pPr>
      <w:r>
        <w:t xml:space="preserve">3. 9. 1 Willingness to get vaccinated in the Future OCV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_wi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ure_to_ge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but_wait_lat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would_get_i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8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0 (9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8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9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8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88.1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53"/>
    <w:bookmarkStart w:id="54" w:name="X745e58986cdf0f983620fec680f97093691a1b3"/>
    <w:p>
      <w:pPr>
        <w:pStyle w:val="Heading2"/>
      </w:pPr>
      <w:r>
        <w:t xml:space="preserve">3. 10. 0 Recommend a Family member to get vaccinated by demographic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ure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 (93.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92.9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89.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3 (95.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93.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.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89.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 (93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95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8.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94.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91.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3.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93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54"/>
    <w:bookmarkStart w:id="55" w:name="X9b121740207bd4d2fd09ef65c3aa4275c0c7ff2"/>
    <w:p>
      <w:pPr>
        <w:pStyle w:val="Heading2"/>
      </w:pPr>
      <w:r>
        <w:t xml:space="preserve">3. 10. 0 Recommend a Family member to get vaccinated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sure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_ocv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3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94.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.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91.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92.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0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95.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93.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1.6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90.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.0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93.7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92.61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55"/>
    <w:bookmarkStart w:id="56" w:name="X004f6d0f79e385730bbd1557701060ba8a293d7"/>
    <w:p>
      <w:pPr>
        <w:pStyle w:val="Heading2"/>
      </w:pPr>
      <w:r>
        <w:t xml:space="preserve">3. 13. 0 Prefer ways to Receive Information about Vaccine by Sex, Age Group and Education and Religious</w:t>
      </w:r>
    </w:p>
    <w:bookmarkEnd w:id="56"/>
    <w:bookmarkStart w:id="57" w:name="X72ca1fffdcef194272a37c77dcf4e3140944961"/>
    <w:p>
      <w:pPr>
        <w:pStyle w:val="Heading2"/>
      </w:pPr>
      <w:r>
        <w:t xml:space="preserve">3. 13. 1 Prefer ways to Receive Information about Vaccine by District and Residence</w:t>
      </w:r>
    </w:p>
    <w:bookmarkEnd w:id="57"/>
    <w:bookmarkEnd w:id="58"/>
    <w:bookmarkStart w:id="76" w:name="X868f976c37102d761f3f9556eae5988aa0d67a1"/>
    <w:p>
      <w:pPr>
        <w:pStyle w:val="Heading1"/>
      </w:pPr>
      <w:r>
        <w:t xml:space="preserve">4. 0 . Availability and use of sanitary services and infrastructure for cholera prevention</w:t>
      </w:r>
    </w:p>
    <w:bookmarkStart w:id="59" w:name="Xa653515e15de36355f7230e04a4187bae3c2021"/>
    <w:p>
      <w:pPr>
        <w:pStyle w:val="Heading2"/>
      </w:pPr>
      <w:r>
        <w:t xml:space="preserve">Percentage of households that have toilets by District and residence</w:t>
      </w:r>
    </w:p>
    <w:p>
      <w:pPr>
        <w:pStyle w:val="SourceCode"/>
      </w:pPr>
      <w:r>
        <w:rPr>
          <w:rStyle w:val="VerbatimChar"/>
        </w:rPr>
        <w:t xml:space="preserve">## 4 missing rows in the "toilet_facility_avaiable" column have been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9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9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9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9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9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9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 (9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9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.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59"/>
    <w:bookmarkStart w:id="60" w:name="Xb7b7e645086cb6358725ad032bea763c24272db"/>
    <w:p>
      <w:pPr>
        <w:pStyle w:val="Heading2"/>
      </w:pPr>
      <w:r>
        <w:t xml:space="preserve">## Percentage of households that have toilets by demographic variables</w:t>
      </w:r>
    </w:p>
    <w:p>
      <w:pPr>
        <w:pStyle w:val="SourceCode"/>
      </w:pPr>
      <w:r>
        <w:rPr>
          <w:rStyle w:val="VerbatimChar"/>
        </w:rPr>
        <w:t xml:space="preserve">## 4 missing rows in the "toilet_facility_avaiable" column have been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 (9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9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8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4 (9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9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9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9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9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9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9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.7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60"/>
    <w:bookmarkStart w:id="61" w:name="X7fa0f90f6e7062a92c230095c3f1e5b8c258c42"/>
    <w:p>
      <w:pPr>
        <w:pStyle w:val="Heading2"/>
      </w:pPr>
      <w:r>
        <w:t xml:space="preserve">3. Availability of Refuse pit by district and residence</w:t>
      </w:r>
    </w:p>
    <w:p>
      <w:pPr>
        <w:pStyle w:val="SourceCode"/>
      </w:pPr>
      <w:r>
        <w:rPr>
          <w:rStyle w:val="VerbatimChar"/>
        </w:rPr>
        <w:t xml:space="preserve">## 4 missing rows in the "soild_waste_disposal" column have been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4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6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3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6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3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5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42.3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61"/>
    <w:bookmarkStart w:id="65" w:name="the-pit-latrine-condtion-by-district"/>
    <w:p>
      <w:pPr>
        <w:pStyle w:val="Heading2"/>
      </w:pPr>
      <w:r>
        <w:t xml:space="preserve">5. the pit latrine Condtion by District?</w:t>
      </w:r>
    </w:p>
    <w:p>
      <w:pPr>
        <w:pStyle w:val="SourceCode"/>
      </w:pPr>
      <w:r>
        <w:rPr>
          <w:rStyle w:val="VerbatimChar"/>
        </w:rPr>
        <w:t xml:space="preserve">## `summarise()` has grouped output by 'distric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stack_bar_pit_conition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pit-condition-by-residence"/>
    <w:p>
      <w:pPr>
        <w:pStyle w:val="Heading2"/>
      </w:pPr>
      <w:r>
        <w:t xml:space="preserve">6. Pit condition by residence</w:t>
      </w:r>
    </w:p>
    <w:p>
      <w:pPr>
        <w:pStyle w:val="SourceCode"/>
      </w:pPr>
      <w:r>
        <w:rPr>
          <w:rStyle w:val="VerbatimChar"/>
        </w:rPr>
        <w:t xml:space="preserve">## `summarise()` has grouped output by 'residenc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stack_bar_residenc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X96525a2b3cf90077a8b28d6162846e95a135232"/>
    <w:p>
      <w:pPr>
        <w:pStyle w:val="Heading2"/>
      </w:pPr>
      <w:r>
        <w:t xml:space="preserve">7. How often do you wash hands with soap after using the toilet or handling food?</w:t>
      </w:r>
    </w:p>
    <w:bookmarkEnd w:id="70"/>
    <w:bookmarkStart w:id="71" w:name="Xb6ea4843d9b6c9383f2c9489a5a5e65a1c8c0ff"/>
    <w:p>
      <w:pPr>
        <w:pStyle w:val="Heading2"/>
      </w:pPr>
      <w:r>
        <w:t xml:space="preserve">8. Availability of handwashing facility by district and residence</w:t>
      </w:r>
    </w:p>
    <w:p>
      <w:pPr>
        <w:pStyle w:val="SourceCode"/>
      </w:pPr>
      <w:r>
        <w:rPr>
          <w:rStyle w:val="VerbatimChar"/>
        </w:rPr>
        <w:t xml:space="preserve">## 4 missing rows in the "household_handwashing_facility" column have been</w:t>
      </w:r>
      <w:r>
        <w:br/>
      </w:r>
      <w:r>
        <w:rPr>
          <w:rStyle w:val="VerbatimChar"/>
        </w:rPr>
        <w:t xml:space="preserve">##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8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7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6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4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5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7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63.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71"/>
    <w:bookmarkStart w:id="72" w:name="Xc743ef6c09dc1b64ddd7cb2b4420e7e3b2f1719"/>
    <w:p>
      <w:pPr>
        <w:pStyle w:val="Heading2"/>
      </w:pPr>
      <w:r>
        <w:t xml:space="preserve">8. Availability of handwashing facility by demographic variables</w:t>
      </w:r>
    </w:p>
    <w:p>
      <w:pPr>
        <w:pStyle w:val="SourceCode"/>
      </w:pPr>
      <w:r>
        <w:rPr>
          <w:rStyle w:val="VerbatimChar"/>
        </w:rPr>
        <w:t xml:space="preserve">## 4 missing rows in the "household_handwashing_facility" column have been</w:t>
      </w:r>
      <w:r>
        <w:br/>
      </w:r>
      <w:r>
        <w:rPr>
          <w:rStyle w:val="VerbatimChar"/>
        </w:rPr>
        <w:t xml:space="preserve">## remov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_availab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6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6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7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67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7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7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8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7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8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69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7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8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9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61.0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72"/>
    <w:bookmarkStart w:id="73" w:name="X274b3f88e428a7ce8d4ad0c39561759f29d89ce"/>
    <w:p>
      <w:pPr>
        <w:pStyle w:val="Heading2"/>
      </w:pPr>
      <w:r>
        <w:t xml:space="preserve">9. if san facilities is not available. how people manage by distri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ighbors_sanitar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_manage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ey_go_to_bus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4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4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5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5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39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5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38.5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73"/>
    <w:bookmarkStart w:id="74" w:name="X8e59cb97cd9887db5bc7e0b9cc69992c4e7c5f9"/>
    <w:p>
      <w:pPr>
        <w:pStyle w:val="Heading2"/>
      </w:pPr>
      <w:r>
        <w:t xml:space="preserve">facilities is not available. how people manage by demographic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ighbors_sanitar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ther_managem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ey_go_to_bush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5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3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5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4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5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3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5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5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5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3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5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46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3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4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5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6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8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5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34.9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74"/>
    <w:bookmarkStart w:id="75" w:name="X84faa4abf4ead533859fc035f1ed5033f8380a4"/>
    <w:p>
      <w:pPr>
        <w:pStyle w:val="Heading2"/>
      </w:pPr>
      <w:r>
        <w:t xml:space="preserve">Common reasons for not using available sanitary facilities by District and resid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stanc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 Maintenance Unhygienic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la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nty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d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long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3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goc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2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khatab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i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6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7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ke 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9.9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code on cholera analysis_20250405</dc:title>
  <dc:creator>Selemani Ngwira</dc:creator>
  <cp:keywords/>
  <dcterms:created xsi:type="dcterms:W3CDTF">2025-05-15T09:48:17Z</dcterms:created>
  <dcterms:modified xsi:type="dcterms:W3CDTF">2025-05-15T09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6</vt:lpwstr>
  </property>
  <property fmtid="{D5CDD505-2E9C-101B-9397-08002B2CF9AE}" pid="3" name="output">
    <vt:lpwstr>word_document</vt:lpwstr>
  </property>
</Properties>
</file>